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e1bf74b6d7392c6093da3d7dc1e7fa1208dc7"/>
      <w:r>
        <w:rPr>
          <w:b/>
        </w:rPr>
        <w:t xml:space="preserve">ПРОТОКОЛ ЕЛЕКТРОННОГО АУКЦІОНУ № BSE001-UA-20220513-832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КЬЮ БРОКЕР", ЄДРПОУ: 446101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43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6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7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4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5:39:46Z</dcterms:created>
  <dcterms:modified xsi:type="dcterms:W3CDTF">2024-05-06T15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